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93DE74" w14:textId="1130E85E" w:rsidR="005439C1" w:rsidRDefault="000F207F" w:rsidP="000F207F">
      <w:pPr>
        <w:jc w:val="center"/>
        <w:rPr>
          <w:b/>
        </w:rPr>
      </w:pPr>
      <w:bookmarkStart w:id="0" w:name="_GoBack"/>
      <w:bookmarkEnd w:id="0"/>
      <w:r>
        <w:rPr>
          <w:b/>
        </w:rPr>
        <w:t xml:space="preserve">GLC Meeting </w:t>
      </w:r>
      <w:r w:rsidR="00BB7C00">
        <w:rPr>
          <w:b/>
        </w:rPr>
        <w:t>Notes</w:t>
      </w:r>
    </w:p>
    <w:p w14:paraId="05C9C237" w14:textId="786D374E" w:rsidR="000F207F" w:rsidRDefault="00835DD7" w:rsidP="000F207F">
      <w:pPr>
        <w:jc w:val="center"/>
        <w:rPr>
          <w:b/>
        </w:rPr>
      </w:pPr>
      <w:r>
        <w:rPr>
          <w:b/>
        </w:rPr>
        <w:t>4</w:t>
      </w:r>
      <w:r w:rsidR="000F207F">
        <w:rPr>
          <w:b/>
        </w:rPr>
        <w:t>/</w:t>
      </w:r>
      <w:r w:rsidR="00DA6088">
        <w:rPr>
          <w:b/>
        </w:rPr>
        <w:t>23</w:t>
      </w:r>
      <w:r w:rsidR="000F207F">
        <w:rPr>
          <w:b/>
        </w:rPr>
        <w:t>/2021</w:t>
      </w:r>
    </w:p>
    <w:p w14:paraId="282C62B1" w14:textId="77777777" w:rsidR="000F207F" w:rsidRDefault="000F207F" w:rsidP="000F207F">
      <w:pPr>
        <w:jc w:val="center"/>
        <w:rPr>
          <w:b/>
        </w:rPr>
      </w:pPr>
    </w:p>
    <w:p w14:paraId="49D2E84E" w14:textId="77777777" w:rsidR="000F207F" w:rsidRDefault="000F207F" w:rsidP="000F207F">
      <w:pPr>
        <w:rPr>
          <w:b/>
        </w:rPr>
      </w:pPr>
    </w:p>
    <w:p w14:paraId="5952852C" w14:textId="390277B5" w:rsidR="00DA6088" w:rsidRDefault="007F6E3E" w:rsidP="00DA6088">
      <w:r>
        <w:t>1</w:t>
      </w:r>
      <w:r w:rsidR="00DA6088">
        <w:t>.  Peace Corps Presentation Recap—</w:t>
      </w:r>
      <w:r>
        <w:t xml:space="preserve">Even though only two people showed up, we had a lovely conversation.  Mychal sent the recording </w:t>
      </w:r>
      <w:hyperlink r:id="rId4" w:history="1">
        <w:r w:rsidRPr="007F6E3E">
          <w:rPr>
            <w:rStyle w:val="Hyperlink"/>
          </w:rPr>
          <w:t>here</w:t>
        </w:r>
      </w:hyperlink>
      <w:r>
        <w:t>, and you are welcome to use it in your classes, or forward it to students who you think may be interested in applying to serve.  Students can work directly with Mychal on their applications and resumes if they feel they need assistance.</w:t>
      </w:r>
    </w:p>
    <w:p w14:paraId="6FA1E366" w14:textId="309DB864" w:rsidR="00D64F37" w:rsidRDefault="00D64F37" w:rsidP="00DA6088"/>
    <w:p w14:paraId="6462CDB0" w14:textId="428B49BB" w:rsidR="00DA6088" w:rsidRDefault="007F6E3E" w:rsidP="00DA6088">
      <w:r>
        <w:t>2</w:t>
      </w:r>
      <w:r w:rsidR="00D64F37">
        <w:t>.  Conference report</w:t>
      </w:r>
      <w:r>
        <w:t>—</w:t>
      </w:r>
      <w:r w:rsidR="00D64F37">
        <w:t>Martha</w:t>
      </w:r>
      <w:r>
        <w:t xml:space="preserve"> reported on the Diversity Abroad conference.  She had lot of valuable information to share about inclusive recruiting practices and cultural awareness abroad.  She will be sending us notes and other information.  Thank you, Martha!!</w:t>
      </w:r>
    </w:p>
    <w:p w14:paraId="349CD2A1" w14:textId="77777777" w:rsidR="007F6E3E" w:rsidRDefault="007F6E3E" w:rsidP="00DA6088"/>
    <w:p w14:paraId="68ED0350" w14:textId="74BB00E9" w:rsidR="00DA6088" w:rsidRDefault="00B335FE" w:rsidP="00DA6088">
      <w:r>
        <w:t>3</w:t>
      </w:r>
      <w:r w:rsidR="00D64F37">
        <w:t xml:space="preserve">. </w:t>
      </w:r>
      <w:r w:rsidR="00DA6088">
        <w:t xml:space="preserve"> Trip Updates—Jenn, Carol, Kerrie, and Ernesto.</w:t>
      </w:r>
    </w:p>
    <w:p w14:paraId="7E055193" w14:textId="2C8064A5" w:rsidR="00B135BE" w:rsidRDefault="00B335FE" w:rsidP="000F207F">
      <w:r>
        <w:t>The France and Ireland Intent to Lead forms have all been updated and are on their way to David to sign.  We are creating a checklist to coincide with the timeline in the handbook</w:t>
      </w:r>
      <w:r w:rsidR="00E56093">
        <w:t>, and will hopefully have that ready to distribute by our next meeting.</w:t>
      </w:r>
    </w:p>
    <w:p w14:paraId="54A1D0DA" w14:textId="77777777" w:rsidR="00E56093" w:rsidRDefault="00E56093" w:rsidP="000F207F"/>
    <w:p w14:paraId="5E8D1529" w14:textId="2079CF11" w:rsidR="000F207F" w:rsidRDefault="00E82DA8" w:rsidP="000F207F">
      <w:r>
        <w:t>4</w:t>
      </w:r>
      <w:r w:rsidR="00B135BE">
        <w:t xml:space="preserve">.  </w:t>
      </w:r>
      <w:r w:rsidR="00835DD7">
        <w:t>Spring Fundraiser</w:t>
      </w:r>
      <w:r w:rsidR="00DA6088">
        <w:t xml:space="preserve"> Update—</w:t>
      </w:r>
      <w:r w:rsidR="00E56093">
        <w:t>Jennifer Jett is almost finished with the poster for our fundraise</w:t>
      </w:r>
      <w:r>
        <w:t>r, which will take place the last three weeks of the term.</w:t>
      </w:r>
      <w:r w:rsidR="00E56093">
        <w:t xml:space="preserve">  At present we are struggling with managing the link for ticket purchases.  The foundation would like us to use Eventbrite, which will cost us $4 a ticket.  </w:t>
      </w:r>
      <w:r>
        <w:t>Sue</w:t>
      </w:r>
      <w:r w:rsidR="00E56093">
        <w:t xml:space="preserve"> met with David Plotkin and Jeff Schaffer last Friday, and they indicated that we can free up our </w:t>
      </w:r>
      <w:r>
        <w:t xml:space="preserve">GLC </w:t>
      </w:r>
      <w:r w:rsidR="00E56093">
        <w:t xml:space="preserve">account from administrative oversight as soon as we write clear guidelines about how the money can be used.  </w:t>
      </w:r>
      <w:r>
        <w:t>F</w:t>
      </w:r>
      <w:r w:rsidR="00E56093">
        <w:t xml:space="preserve">or now, we might have </w:t>
      </w:r>
      <w:r>
        <w:t xml:space="preserve">to allow Eventbrite to consume our funds until we can figure something else out.  </w:t>
      </w:r>
    </w:p>
    <w:p w14:paraId="05BF216E" w14:textId="77777777" w:rsidR="00E82DA8" w:rsidRDefault="00E82DA8" w:rsidP="000F207F"/>
    <w:p w14:paraId="3700571E" w14:textId="423595E2" w:rsidR="00E82DA8" w:rsidRDefault="00E82DA8" w:rsidP="00D64F37">
      <w:r>
        <w:t>5</w:t>
      </w:r>
      <w:r w:rsidR="000F207F">
        <w:t xml:space="preserve">.  </w:t>
      </w:r>
      <w:r w:rsidR="00D64F37">
        <w:t>Website update—</w:t>
      </w:r>
      <w:r>
        <w:t xml:space="preserve">We now have a website! </w:t>
      </w:r>
      <w:hyperlink r:id="rId5" w:history="1">
        <w:r w:rsidRPr="00E82DA8">
          <w:rPr>
            <w:rStyle w:val="Hyperlink"/>
          </w:rPr>
          <w:t>Here</w:t>
        </w:r>
      </w:hyperlink>
      <w:r>
        <w:t xml:space="preserve"> is the link.  Big thanks to Kerrie for her diligence and persistence in putting this together!</w:t>
      </w:r>
    </w:p>
    <w:p w14:paraId="2EFFCFE2" w14:textId="77777777" w:rsidR="00D64F37" w:rsidRDefault="00D64F37" w:rsidP="00D64F37"/>
    <w:p w14:paraId="7EC5C499" w14:textId="15A9A6B5" w:rsidR="000F207F" w:rsidRDefault="00E82DA8" w:rsidP="000F207F">
      <w:r>
        <w:t>6</w:t>
      </w:r>
      <w:r w:rsidR="00D64F37">
        <w:t xml:space="preserve">.  </w:t>
      </w:r>
      <w:r w:rsidR="00814892">
        <w:t>ISP update</w:t>
      </w:r>
      <w:r>
        <w:t>—We are so close!  Ryan Davis sent out a preview and asked for feedback. If you have issues with the document as it stands, please respond ASAP so we can get it passed!</w:t>
      </w:r>
    </w:p>
    <w:p w14:paraId="773A3E7D" w14:textId="00AB637A" w:rsidR="00835DD7" w:rsidRDefault="000F207F" w:rsidP="000F207F">
      <w:r>
        <w:t xml:space="preserve">  </w:t>
      </w:r>
    </w:p>
    <w:p w14:paraId="08E581AF" w14:textId="0F22A90C" w:rsidR="00835DD7" w:rsidRDefault="006F1966" w:rsidP="000F207F">
      <w:r>
        <w:t>7</w:t>
      </w:r>
      <w:r w:rsidR="00835DD7">
        <w:t>.  Risk Management Webinar</w:t>
      </w:r>
      <w:r>
        <w:t xml:space="preserve"> on May 24th--</w:t>
      </w:r>
      <w:r w:rsidR="00E82DA8">
        <w:t>David has generously agreed to fund anyone who would like to attend</w:t>
      </w:r>
      <w:r>
        <w:t xml:space="preserve"> this webinar.   I will send along instructions to follow if you are going. </w:t>
      </w:r>
    </w:p>
    <w:p w14:paraId="0ADD360C" w14:textId="3D717264" w:rsidR="000F207F" w:rsidRDefault="000F207F" w:rsidP="000F207F"/>
    <w:p w14:paraId="443E42CA" w14:textId="2646B76A" w:rsidR="006520EB" w:rsidRDefault="006F1966" w:rsidP="000F207F">
      <w:r>
        <w:t>8</w:t>
      </w:r>
      <w:r w:rsidR="006520EB">
        <w:t>. Other</w:t>
      </w:r>
      <w:r w:rsidR="00E82DA8">
        <w:t>—I will be presenting for GLC at this Friday’s College Council meeting.  I plan to explain Intent to Lead forms, discuss our upcoming trips, show the website, advertise the fundraiser, etc.  Let me know ASAP if there is anything you think I need to add.</w:t>
      </w:r>
    </w:p>
    <w:p w14:paraId="0D1C3AFE" w14:textId="0F0FCF29" w:rsidR="00D15838" w:rsidRDefault="00D15838" w:rsidP="000F207F"/>
    <w:p w14:paraId="36CC12AB" w14:textId="3FB6321C" w:rsidR="00163250" w:rsidRDefault="00163250" w:rsidP="000F207F"/>
    <w:p w14:paraId="4BAD436C" w14:textId="77777777" w:rsidR="00163250" w:rsidRDefault="00163250" w:rsidP="000F207F"/>
    <w:p w14:paraId="4F00D9EC" w14:textId="77777777" w:rsidR="000F207F" w:rsidRDefault="000F207F" w:rsidP="000F207F"/>
    <w:p w14:paraId="34202486" w14:textId="77777777" w:rsidR="000F207F" w:rsidRDefault="000F207F" w:rsidP="000F207F"/>
    <w:p w14:paraId="5025E572" w14:textId="77777777" w:rsidR="000F207F" w:rsidRPr="000F207F" w:rsidRDefault="000F207F" w:rsidP="000F207F"/>
    <w:sectPr w:rsidR="000F207F" w:rsidRPr="000F207F" w:rsidSect="00C878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NTIxMDUyNDc2tDRT0lEKTi0uzszPAykwrAUABn0RhCwAAAA="/>
  </w:docVars>
  <w:rsids>
    <w:rsidRoot w:val="000F207F"/>
    <w:rsid w:val="000330CD"/>
    <w:rsid w:val="000F207F"/>
    <w:rsid w:val="00163250"/>
    <w:rsid w:val="001A4365"/>
    <w:rsid w:val="001C3028"/>
    <w:rsid w:val="00377703"/>
    <w:rsid w:val="00396A27"/>
    <w:rsid w:val="004F1E9A"/>
    <w:rsid w:val="004F5E35"/>
    <w:rsid w:val="00507BEE"/>
    <w:rsid w:val="005439C1"/>
    <w:rsid w:val="005E7B66"/>
    <w:rsid w:val="005F7ED9"/>
    <w:rsid w:val="006520EB"/>
    <w:rsid w:val="006F1966"/>
    <w:rsid w:val="007E26B4"/>
    <w:rsid w:val="007F6E3E"/>
    <w:rsid w:val="00814892"/>
    <w:rsid w:val="00835DD7"/>
    <w:rsid w:val="00981DEA"/>
    <w:rsid w:val="009F36F0"/>
    <w:rsid w:val="00A51B84"/>
    <w:rsid w:val="00AC1B27"/>
    <w:rsid w:val="00AE2726"/>
    <w:rsid w:val="00AF00C1"/>
    <w:rsid w:val="00B135BE"/>
    <w:rsid w:val="00B335FE"/>
    <w:rsid w:val="00B857D7"/>
    <w:rsid w:val="00BB7C00"/>
    <w:rsid w:val="00C87856"/>
    <w:rsid w:val="00C9081A"/>
    <w:rsid w:val="00D15838"/>
    <w:rsid w:val="00D64F37"/>
    <w:rsid w:val="00DA6088"/>
    <w:rsid w:val="00DF5DBB"/>
    <w:rsid w:val="00E56093"/>
    <w:rsid w:val="00E82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8A186"/>
  <w14:defaultImageDpi w14:val="32767"/>
  <w15:chartTrackingRefBased/>
  <w15:docId w15:val="{F2A3E4B6-1C6B-6149-ADB6-0F228025A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6E3E"/>
    <w:rPr>
      <w:color w:val="0563C1" w:themeColor="hyperlink"/>
      <w:u w:val="single"/>
    </w:rPr>
  </w:style>
  <w:style w:type="character" w:customStyle="1" w:styleId="UnresolvedMention">
    <w:name w:val="Unresolved Mention"/>
    <w:basedOn w:val="DefaultParagraphFont"/>
    <w:uiPriority w:val="99"/>
    <w:rsid w:val="007F6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clackamas.edu/study-abroad" TargetMode="External"/><Relationship Id="rId4" Type="http://schemas.openxmlformats.org/officeDocument/2006/relationships/hyperlink" Target="https://peacecorps.zoomgov.com/rec/play/CnXh-DQUflyA7d6UHr6tessBXNM4HeTEVk8BgEXc2S0sO14sTb-rFaTLu8MNLoseBsRIYEyaFm0X6tzl.qvErK_fkJJ1r7Ih9?autoplay=true&amp;startTime=1619120605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2</Words>
  <Characters>224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rrie Hughes</cp:lastModifiedBy>
  <cp:revision>2</cp:revision>
  <dcterms:created xsi:type="dcterms:W3CDTF">2021-05-03T21:53:00Z</dcterms:created>
  <dcterms:modified xsi:type="dcterms:W3CDTF">2021-05-03T21:53:00Z</dcterms:modified>
</cp:coreProperties>
</file>